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5D80D" w14:textId="0638AAA5" w:rsidR="00765708" w:rsidRPr="007B20C9" w:rsidRDefault="00B10294" w:rsidP="00B10294">
      <w:pPr>
        <w:jc w:val="center"/>
        <w:rPr>
          <w:rFonts w:ascii="Univers Light" w:hAnsi="Univers Light"/>
          <w:b/>
          <w:bCs/>
          <w:sz w:val="24"/>
          <w:szCs w:val="24"/>
          <w:u w:val="single"/>
          <w:lang w:val="en-IN"/>
        </w:rPr>
      </w:pPr>
      <w:r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>EVALUATION</w:t>
      </w:r>
      <w:r w:rsidR="00222205"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 xml:space="preserve"> (FEEDBACK)</w:t>
      </w:r>
      <w:r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 xml:space="preserve"> FORM</w:t>
      </w:r>
      <w:r w:rsidR="00176687"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 xml:space="preserve"> </w:t>
      </w:r>
    </w:p>
    <w:p w14:paraId="295EDB59" w14:textId="57267C18" w:rsidR="00A312DE" w:rsidRPr="007B20C9" w:rsidRDefault="00A312DE" w:rsidP="00A312DE">
      <w:pPr>
        <w:jc w:val="center"/>
        <w:rPr>
          <w:rFonts w:ascii="Univers Light" w:hAnsi="Univers Light"/>
          <w:b/>
          <w:bCs/>
          <w:sz w:val="24"/>
          <w:szCs w:val="24"/>
          <w:u w:val="single"/>
          <w:lang w:val="en-IN"/>
        </w:rPr>
      </w:pPr>
      <w:r w:rsidRPr="007B20C9">
        <w:rPr>
          <w:rFonts w:ascii="Univers Light" w:hAnsi="Univers Light"/>
          <w:b/>
          <w:bCs/>
          <w:sz w:val="24"/>
          <w:szCs w:val="24"/>
          <w:u w:val="single"/>
          <w:lang w:val="en-IN"/>
        </w:rPr>
        <w:t>“DIPTI - Distribution of LED Lightbulbs in Bangladesh”</w:t>
      </w:r>
    </w:p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7105"/>
        <w:gridCol w:w="1980"/>
      </w:tblGrid>
      <w:tr w:rsidR="00BC3834" w:rsidRPr="00B10294" w14:paraId="1E5430EA" w14:textId="77777777" w:rsidTr="00176687">
        <w:trPr>
          <w:trHeight w:val="593"/>
        </w:trPr>
        <w:tc>
          <w:tcPr>
            <w:tcW w:w="9085" w:type="dxa"/>
            <w:gridSpan w:val="2"/>
            <w:vAlign w:val="center"/>
          </w:tcPr>
          <w:p w14:paraId="6A99836F" w14:textId="038B409D" w:rsidR="00BC3834" w:rsidRPr="00B10294" w:rsidRDefault="00BC3834" w:rsidP="00C57670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Name*</w:t>
            </w:r>
          </w:p>
        </w:tc>
      </w:tr>
      <w:tr w:rsidR="00BC3834" w:rsidRPr="00B10294" w14:paraId="7DC0CBEA" w14:textId="77777777" w:rsidTr="00176687">
        <w:trPr>
          <w:trHeight w:val="620"/>
        </w:trPr>
        <w:tc>
          <w:tcPr>
            <w:tcW w:w="9085" w:type="dxa"/>
            <w:gridSpan w:val="2"/>
            <w:vAlign w:val="center"/>
          </w:tcPr>
          <w:p w14:paraId="1EE53097" w14:textId="3DED1E1A" w:rsidR="00BC3834" w:rsidRPr="00BC3834" w:rsidRDefault="00BC3834" w:rsidP="00BC3834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C383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esignation</w:t>
            </w:r>
          </w:p>
        </w:tc>
      </w:tr>
      <w:tr w:rsidR="00BC3834" w:rsidRPr="00B10294" w14:paraId="3D9B04AB" w14:textId="77777777" w:rsidTr="00176687">
        <w:trPr>
          <w:trHeight w:val="575"/>
        </w:trPr>
        <w:tc>
          <w:tcPr>
            <w:tcW w:w="9085" w:type="dxa"/>
            <w:gridSpan w:val="2"/>
            <w:vAlign w:val="center"/>
          </w:tcPr>
          <w:p w14:paraId="685BD77A" w14:textId="0B8A5B50" w:rsidR="00BC3834" w:rsidRPr="00BC3834" w:rsidRDefault="00BC3834" w:rsidP="00BC3834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C383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Organisation Name</w:t>
            </w:r>
          </w:p>
        </w:tc>
      </w:tr>
      <w:tr w:rsidR="00BC3834" w:rsidRPr="00B10294" w14:paraId="10B6B8ED" w14:textId="77777777" w:rsidTr="00C05486">
        <w:trPr>
          <w:trHeight w:val="441"/>
        </w:trPr>
        <w:tc>
          <w:tcPr>
            <w:tcW w:w="9085" w:type="dxa"/>
            <w:gridSpan w:val="2"/>
            <w:vAlign w:val="center"/>
          </w:tcPr>
          <w:p w14:paraId="7F0EE052" w14:textId="1F3AB7C9" w:rsidR="00BC3834" w:rsidRPr="00BC3834" w:rsidRDefault="00BC3834" w:rsidP="00BC3834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C383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Email*</w:t>
            </w:r>
          </w:p>
        </w:tc>
      </w:tr>
      <w:tr w:rsidR="00B10294" w:rsidRPr="00B10294" w14:paraId="5B6BCDCA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755"/>
        </w:trPr>
        <w:tc>
          <w:tcPr>
            <w:tcW w:w="9085" w:type="dxa"/>
            <w:gridSpan w:val="2"/>
            <w:shd w:val="clear" w:color="auto" w:fill="E7E6E6" w:themeFill="background2"/>
            <w:vAlign w:val="center"/>
          </w:tcPr>
          <w:p w14:paraId="3AC288EC" w14:textId="150A4CD3" w:rsidR="00B10294" w:rsidRPr="00B10294" w:rsidRDefault="00B10294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What is your impression about the </w:t>
            </w:r>
            <w:r w:rsidR="002022A2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Project</w:t>
            </w:r>
            <w:r w:rsidR="00690F0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?</w:t>
            </w:r>
          </w:p>
        </w:tc>
      </w:tr>
      <w:tr w:rsidR="00B10294" w:rsidRPr="00B10294" w14:paraId="38E5D5F9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75"/>
        </w:trPr>
        <w:tc>
          <w:tcPr>
            <w:tcW w:w="7105" w:type="dxa"/>
            <w:vAlign w:val="center"/>
          </w:tcPr>
          <w:p w14:paraId="1E25F8A9" w14:textId="7B4368D6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 xml:space="preserve">It will </w:t>
            </w:r>
            <w:r w:rsidR="0043235E">
              <w:rPr>
                <w:rFonts w:ascii="Univers Light" w:hAnsi="Univers Light"/>
                <w:sz w:val="24"/>
                <w:szCs w:val="24"/>
                <w:lang w:val="en-IN"/>
              </w:rPr>
              <w:t xml:space="preserve">reduce </w:t>
            </w:r>
            <w:r w:rsidR="006C20D8">
              <w:rPr>
                <w:rFonts w:ascii="Univers Light" w:hAnsi="Univers Light"/>
                <w:sz w:val="24"/>
                <w:szCs w:val="24"/>
                <w:lang w:val="en-IN"/>
              </w:rPr>
              <w:t>electricity</w:t>
            </w:r>
            <w:r w:rsidR="00052B04">
              <w:rPr>
                <w:rFonts w:ascii="Univers Light" w:hAnsi="Univers Light"/>
                <w:sz w:val="24"/>
                <w:szCs w:val="24"/>
                <w:lang w:val="en-IN"/>
              </w:rPr>
              <w:t xml:space="preserve"> bills </w:t>
            </w:r>
          </w:p>
        </w:tc>
        <w:tc>
          <w:tcPr>
            <w:tcW w:w="1980" w:type="dxa"/>
            <w:vAlign w:val="center"/>
          </w:tcPr>
          <w:p w14:paraId="19DF01D1" w14:textId="5DCD6E37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46B6489F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39"/>
        </w:trPr>
        <w:tc>
          <w:tcPr>
            <w:tcW w:w="7105" w:type="dxa"/>
            <w:vAlign w:val="center"/>
          </w:tcPr>
          <w:p w14:paraId="36C3DB66" w14:textId="7D2F1939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It will</w:t>
            </w:r>
            <w:r w:rsidR="006C20D8">
              <w:rPr>
                <w:rFonts w:ascii="Univers Light" w:hAnsi="Univers Light"/>
                <w:sz w:val="24"/>
                <w:szCs w:val="24"/>
                <w:lang w:val="en-IN"/>
              </w:rPr>
              <w:t xml:space="preserve"> provide better illumination in the house</w:t>
            </w:r>
          </w:p>
        </w:tc>
        <w:tc>
          <w:tcPr>
            <w:tcW w:w="1980" w:type="dxa"/>
            <w:vAlign w:val="center"/>
          </w:tcPr>
          <w:p w14:paraId="4FDC04F0" w14:textId="2D0A0A86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3C53C51F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1"/>
        </w:trPr>
        <w:tc>
          <w:tcPr>
            <w:tcW w:w="7105" w:type="dxa"/>
            <w:vAlign w:val="center"/>
          </w:tcPr>
          <w:p w14:paraId="5AF0B884" w14:textId="18269832" w:rsidR="00B10294" w:rsidRPr="006C20D8" w:rsidRDefault="006C20D8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>It will reduce expenditure on ICLs due to longer lifespan of LEDs</w:t>
            </w:r>
          </w:p>
        </w:tc>
        <w:tc>
          <w:tcPr>
            <w:tcW w:w="1980" w:type="dxa"/>
            <w:vAlign w:val="center"/>
          </w:tcPr>
          <w:p w14:paraId="5A0CE902" w14:textId="754288A6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4BB76A29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1"/>
        </w:trPr>
        <w:tc>
          <w:tcPr>
            <w:tcW w:w="7105" w:type="dxa"/>
            <w:tcBorders>
              <w:bottom w:val="nil"/>
            </w:tcBorders>
            <w:vAlign w:val="center"/>
          </w:tcPr>
          <w:p w14:paraId="45959920" w14:textId="0C83E84A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Don’t like anything about the project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17204302" w14:textId="3B732398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3B70DC20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4"/>
        </w:trPr>
        <w:tc>
          <w:tcPr>
            <w:tcW w:w="7105" w:type="dxa"/>
            <w:tcBorders>
              <w:top w:val="nil"/>
              <w:bottom w:val="single" w:sz="4" w:space="0" w:color="auto"/>
            </w:tcBorders>
            <w:vAlign w:val="center"/>
          </w:tcPr>
          <w:p w14:paraId="06B2D351" w14:textId="508AC2F0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  <w:r w:rsidR="00564BD6">
              <w:rPr>
                <w:rFonts w:ascii="Univers Light" w:hAnsi="Univers Light"/>
                <w:sz w:val="24"/>
                <w:szCs w:val="24"/>
                <w:lang w:val="en-IN"/>
              </w:rPr>
              <w:t xml:space="preserve"> -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vAlign w:val="center"/>
          </w:tcPr>
          <w:p w14:paraId="74BE1677" w14:textId="4FC0CE16" w:rsidR="00B10294" w:rsidRPr="00B10294" w:rsidRDefault="00B10294" w:rsidP="00B10294">
            <w:pPr>
              <w:jc w:val="right"/>
              <w:rPr>
                <w:rFonts w:ascii="Univers Light" w:hAnsi="Univers Light"/>
                <w:sz w:val="24"/>
                <w:szCs w:val="24"/>
                <w:lang w:val="en-IN"/>
              </w:rPr>
            </w:pPr>
          </w:p>
        </w:tc>
      </w:tr>
      <w:tr w:rsidR="00B10294" w:rsidRPr="00B10294" w14:paraId="4880F1DF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701"/>
        </w:trPr>
        <w:tc>
          <w:tcPr>
            <w:tcW w:w="9085" w:type="dxa"/>
            <w:gridSpan w:val="2"/>
            <w:shd w:val="clear" w:color="auto" w:fill="E7E6E6" w:themeFill="background2"/>
            <w:vAlign w:val="center"/>
          </w:tcPr>
          <w:p w14:paraId="0D59C901" w14:textId="21E7D60C" w:rsidR="00B10294" w:rsidRPr="00686A5E" w:rsidRDefault="00B10294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Do you think the project will be beneficial for the end users? </w:t>
            </w:r>
          </w:p>
        </w:tc>
      </w:tr>
      <w:tr w:rsidR="00B10294" w:rsidRPr="00B10294" w14:paraId="61F31F06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6"/>
        </w:trPr>
        <w:tc>
          <w:tcPr>
            <w:tcW w:w="7105" w:type="dxa"/>
            <w:vAlign w:val="center"/>
          </w:tcPr>
          <w:p w14:paraId="3C5E1692" w14:textId="503CC660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vAlign w:val="center"/>
          </w:tcPr>
          <w:p w14:paraId="0094A7B9" w14:textId="008095DD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6BE28501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19"/>
        </w:trPr>
        <w:tc>
          <w:tcPr>
            <w:tcW w:w="7105" w:type="dxa"/>
            <w:tcBorders>
              <w:bottom w:val="nil"/>
            </w:tcBorders>
            <w:vAlign w:val="center"/>
          </w:tcPr>
          <w:p w14:paraId="7432B247" w14:textId="18C60A0A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57EE4BE5" w14:textId="6001DD7B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10294" w:rsidRPr="00B10294" w14:paraId="183FCED7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bottom w:val="single" w:sz="4" w:space="0" w:color="auto"/>
            </w:tcBorders>
            <w:vAlign w:val="center"/>
          </w:tcPr>
          <w:p w14:paraId="20D20F4D" w14:textId="1984942E" w:rsidR="00B10294" w:rsidRPr="00B10294" w:rsidRDefault="00B10294" w:rsidP="00B10294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vAlign w:val="center"/>
          </w:tcPr>
          <w:p w14:paraId="35A1B8EB" w14:textId="3B087D6F" w:rsidR="00B10294" w:rsidRPr="00B10294" w:rsidRDefault="00B10294" w:rsidP="00B10294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B97D0B" w:rsidRPr="00B10294" w14:paraId="66A1AFC5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1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8A03F1A" w14:textId="4902DDB9" w:rsidR="00B97D0B" w:rsidRPr="00686A5E" w:rsidRDefault="00B97D0B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o you think the project will be beneficial for the environment?</w:t>
            </w:r>
          </w:p>
        </w:tc>
      </w:tr>
      <w:tr w:rsidR="00B97D0B" w:rsidRPr="00B10294" w14:paraId="49077818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F6D57C9" w14:textId="7CA3154E" w:rsidR="00A8178A" w:rsidRPr="00B10294" w:rsidRDefault="00B97D0B" w:rsidP="00FE5A43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CD8F83" w14:textId="6B892DBB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5CC6409A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EC20A5" w14:textId="08AC5998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AD05D9" w14:textId="56F5DD08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0C4CB07D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57274E" w14:textId="312D5A51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BDA91" w14:textId="77777777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B97D0B" w:rsidRPr="00B10294" w14:paraId="45BA45C2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1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6819EE9" w14:textId="1B056988" w:rsidR="00B97D0B" w:rsidRPr="00686A5E" w:rsidRDefault="00B97D0B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o you think using</w:t>
            </w:r>
            <w:r w:rsidR="0002266A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 LEDs will lead to reduction in waste generation? </w:t>
            </w:r>
          </w:p>
        </w:tc>
      </w:tr>
      <w:tr w:rsidR="00B97D0B" w:rsidRPr="00B10294" w14:paraId="41A94DF8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6F2AC79" w14:textId="32DD525F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CF8189" w14:textId="6FADD243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32F1F7CE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2181868" w14:textId="7A6846AD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16D2359" w14:textId="0D6C623F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B97D0B" w:rsidRPr="00B10294" w14:paraId="5CE5CF5A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05BDBC4B" w14:textId="1201C70F" w:rsidR="00B97D0B" w:rsidRPr="00B10294" w:rsidRDefault="00B97D0B" w:rsidP="00B97D0B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D4E68" w14:textId="77777777" w:rsidR="00B97D0B" w:rsidRPr="00B10294" w:rsidRDefault="00B97D0B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A62519" w:rsidRPr="00B10294" w14:paraId="5E625BEE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92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4ABD049" w14:textId="71266E47" w:rsidR="00A62519" w:rsidRPr="00686A5E" w:rsidRDefault="00A62519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Do you perceive that the </w:t>
            </w:r>
            <w:r w:rsidR="004364D6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households using LED </w:t>
            </w: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will be </w:t>
            </w:r>
            <w:r w:rsidR="004364D6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more energy efficient than households </w:t>
            </w: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using</w:t>
            </w:r>
            <w:r w:rsidR="00C45E85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 </w:t>
            </w:r>
            <w:r w:rsidR="004364D6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ICL?</w:t>
            </w:r>
          </w:p>
        </w:tc>
      </w:tr>
      <w:tr w:rsidR="00130D30" w:rsidRPr="00B10294" w14:paraId="04CB948A" w14:textId="77777777" w:rsidTr="002366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5FC8641" w14:textId="7BCE4106" w:rsidR="00A62519" w:rsidRPr="00B10294" w:rsidRDefault="00A62519" w:rsidP="00A62519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 xml:space="preserve">Yes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B729CD" w14:textId="50DB6395" w:rsidR="00130D30" w:rsidRPr="00B10294" w:rsidRDefault="00A62519" w:rsidP="00B97D0B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A62519" w:rsidRPr="00B10294" w14:paraId="0F054DCD" w14:textId="77777777" w:rsidTr="002366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4F8F47F" w14:textId="11BA6AC6" w:rsidR="00A62519" w:rsidRDefault="00A62519" w:rsidP="00A62519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 xml:space="preserve">No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C87A35" w14:textId="4640F937" w:rsidR="00A62519" w:rsidRDefault="00A62519" w:rsidP="00A62519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A62519" w:rsidRPr="00B10294" w14:paraId="10AD5ECC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1416160" w14:textId="2E004212" w:rsidR="00A62519" w:rsidRDefault="00A62519" w:rsidP="00A62519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lastRenderedPageBreak/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41858D" w14:textId="77777777" w:rsidR="00A62519" w:rsidRDefault="00A62519" w:rsidP="00A62519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470BBA" w:rsidRPr="00B10294" w14:paraId="433BA891" w14:textId="77777777" w:rsidTr="001766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9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0E4591E" w14:textId="45F29EC7" w:rsidR="00470BBA" w:rsidRPr="00686A5E" w:rsidRDefault="00470BBA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Do you perceive that the project will lead to </w:t>
            </w:r>
            <w:r w:rsidR="00133540" w:rsidRPr="00686A5E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social inclusion of the poor communities by providing access to affordable and clean lighting systems?</w:t>
            </w:r>
          </w:p>
        </w:tc>
      </w:tr>
      <w:tr w:rsidR="00150BE2" w:rsidRPr="00B10294" w14:paraId="777D581A" w14:textId="77777777" w:rsidTr="00150BE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FBD0652" w14:textId="3F203A4D" w:rsidR="00150BE2" w:rsidRPr="00B10294" w:rsidRDefault="00150BE2" w:rsidP="00150BE2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 xml:space="preserve">Yes 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1A87AD7" w14:textId="52696FBE" w:rsidR="00150BE2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3E66A48C" w14:textId="77777777" w:rsidTr="00150BE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174997C" w14:textId="31F0A8B6" w:rsidR="00150BE2" w:rsidRPr="00B10294" w:rsidRDefault="00150BE2" w:rsidP="00150BE2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130F653" w14:textId="78851C0A" w:rsidR="00150BE2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771162BB" w14:textId="77777777" w:rsidTr="00150BE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5"/>
        </w:trPr>
        <w:tc>
          <w:tcPr>
            <w:tcW w:w="7105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F78D7C0" w14:textId="2591A83E" w:rsidR="00150BE2" w:rsidRPr="00B10294" w:rsidRDefault="00150BE2" w:rsidP="00150BE2">
            <w:pPr>
              <w:spacing w:line="360" w:lineRule="auto"/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9F9968C" w14:textId="77777777" w:rsidR="00150BE2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598FEECD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24"/>
        </w:trPr>
        <w:tc>
          <w:tcPr>
            <w:tcW w:w="9085" w:type="dxa"/>
            <w:gridSpan w:val="2"/>
            <w:tcBorders>
              <w:top w:val="nil"/>
            </w:tcBorders>
            <w:shd w:val="clear" w:color="auto" w:fill="E7E6E6" w:themeFill="background2"/>
            <w:vAlign w:val="center"/>
          </w:tcPr>
          <w:p w14:paraId="7BED4C2A" w14:textId="2AFB1E8E" w:rsidR="00150BE2" w:rsidRPr="00B10294" w:rsidRDefault="00150BE2" w:rsidP="00150BE2">
            <w:pPr>
              <w:pStyle w:val="ListParagraph"/>
              <w:numPr>
                <w:ilvl w:val="0"/>
                <w:numId w:val="1"/>
              </w:numPr>
              <w:ind w:left="459" w:hanging="459"/>
              <w:rPr>
                <w:rFonts w:ascii="Univers Light" w:hAnsi="Univers Light"/>
                <w:b/>
                <w:sz w:val="24"/>
                <w:szCs w:val="24"/>
              </w:rPr>
            </w:pPr>
            <w:r>
              <w:rPr>
                <w:rFonts w:ascii="Univers Light" w:hAnsi="Univers Light"/>
                <w:b/>
                <w:sz w:val="24"/>
                <w:szCs w:val="24"/>
              </w:rPr>
              <w:t>Given a chance would you like to be associated with this Programme</w:t>
            </w:r>
            <w:r w:rsidRPr="00B10294">
              <w:rPr>
                <w:rFonts w:ascii="Univers Light" w:hAnsi="Univers Light"/>
                <w:b/>
                <w:sz w:val="24"/>
                <w:szCs w:val="24"/>
              </w:rPr>
              <w:t xml:space="preserve">? </w:t>
            </w:r>
          </w:p>
        </w:tc>
      </w:tr>
      <w:tr w:rsidR="00150BE2" w:rsidRPr="00B10294" w14:paraId="02900EAC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13"/>
        </w:trPr>
        <w:tc>
          <w:tcPr>
            <w:tcW w:w="7105" w:type="dxa"/>
            <w:vAlign w:val="center"/>
          </w:tcPr>
          <w:p w14:paraId="01C91EF2" w14:textId="77777777" w:rsidR="00150BE2" w:rsidRPr="00B10294" w:rsidRDefault="00150BE2" w:rsidP="00150BE2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Yes</w:t>
            </w:r>
          </w:p>
        </w:tc>
        <w:tc>
          <w:tcPr>
            <w:tcW w:w="1980" w:type="dxa"/>
            <w:vAlign w:val="center"/>
          </w:tcPr>
          <w:p w14:paraId="1BB4CFAE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44076853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35"/>
        </w:trPr>
        <w:tc>
          <w:tcPr>
            <w:tcW w:w="7105" w:type="dxa"/>
            <w:tcBorders>
              <w:bottom w:val="nil"/>
            </w:tcBorders>
            <w:vAlign w:val="center"/>
          </w:tcPr>
          <w:p w14:paraId="6B8F9966" w14:textId="77777777" w:rsidR="00150BE2" w:rsidRPr="00B10294" w:rsidRDefault="00150BE2" w:rsidP="00150BE2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No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7EFCD1BE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instrText xml:space="preserve"> FORMCHECKBOX </w:instrText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</w:r>
            <w:r w:rsidR="002D0D4A">
              <w:rPr>
                <w:rFonts w:ascii="Univers Light" w:hAnsi="Univers Light"/>
                <w:bCs/>
                <w:sz w:val="24"/>
                <w:szCs w:val="24"/>
              </w:rPr>
              <w:fldChar w:fldCharType="separate"/>
            </w:r>
            <w:r w:rsidRPr="00B10294">
              <w:rPr>
                <w:rFonts w:ascii="Univers Light" w:hAnsi="Univers Light"/>
                <w:bCs/>
                <w:sz w:val="24"/>
                <w:szCs w:val="24"/>
              </w:rPr>
              <w:fldChar w:fldCharType="end"/>
            </w:r>
          </w:p>
        </w:tc>
      </w:tr>
      <w:tr w:rsidR="00150BE2" w:rsidRPr="00B10294" w14:paraId="369CBA74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4"/>
        </w:trPr>
        <w:tc>
          <w:tcPr>
            <w:tcW w:w="7105" w:type="dxa"/>
            <w:tcBorders>
              <w:top w:val="nil"/>
              <w:bottom w:val="single" w:sz="4" w:space="0" w:color="auto"/>
            </w:tcBorders>
            <w:vAlign w:val="center"/>
          </w:tcPr>
          <w:p w14:paraId="6B3A0D32" w14:textId="77777777" w:rsidR="00150BE2" w:rsidRPr="00B10294" w:rsidRDefault="00150BE2" w:rsidP="00150BE2">
            <w:pPr>
              <w:rPr>
                <w:rFonts w:ascii="Univers Light" w:hAnsi="Univers Light"/>
                <w:sz w:val="24"/>
                <w:szCs w:val="24"/>
                <w:lang w:val="en-IN"/>
              </w:rPr>
            </w:pPr>
            <w:r w:rsidRPr="00B10294">
              <w:rPr>
                <w:rFonts w:ascii="Univers Light" w:hAnsi="Univers Light"/>
                <w:sz w:val="24"/>
                <w:szCs w:val="24"/>
                <w:lang w:val="en-IN"/>
              </w:rPr>
              <w:t>Other (please specify)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  <w:vAlign w:val="center"/>
          </w:tcPr>
          <w:p w14:paraId="2D191739" w14:textId="130B7EB4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2DF12AD9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27"/>
        </w:trPr>
        <w:tc>
          <w:tcPr>
            <w:tcW w:w="90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9B9F4CD" w14:textId="37D7D06B" w:rsidR="00150BE2" w:rsidRPr="00FE5A43" w:rsidRDefault="00150BE2" w:rsidP="00150BE2">
            <w:pPr>
              <w:pStyle w:val="ListParagraph"/>
              <w:numPr>
                <w:ilvl w:val="0"/>
                <w:numId w:val="1"/>
              </w:numPr>
              <w:ind w:left="459" w:hanging="425"/>
              <w:rPr>
                <w:rFonts w:ascii="Univers Light" w:hAnsi="Univers Light"/>
                <w:b/>
                <w:sz w:val="24"/>
                <w:szCs w:val="24"/>
              </w:rPr>
            </w:pPr>
            <w:r>
              <w:rPr>
                <w:rFonts w:ascii="Univers Light" w:hAnsi="Univers Light"/>
                <w:b/>
                <w:sz w:val="24"/>
                <w:szCs w:val="24"/>
              </w:rPr>
              <w:t xml:space="preserve">Do you have any suggestions </w:t>
            </w:r>
            <w:r w:rsidRPr="004364D6">
              <w:rPr>
                <w:rFonts w:ascii="Univers Light" w:hAnsi="Univers Light"/>
                <w:b/>
                <w:sz w:val="24"/>
                <w:szCs w:val="24"/>
              </w:rPr>
              <w:t xml:space="preserve">about the design </w:t>
            </w:r>
            <w:r w:rsidR="004364D6" w:rsidRPr="004364D6">
              <w:rPr>
                <w:rFonts w:ascii="Univers Light" w:hAnsi="Univers Light"/>
                <w:b/>
                <w:sz w:val="24"/>
                <w:szCs w:val="24"/>
              </w:rPr>
              <w:t xml:space="preserve">of </w:t>
            </w:r>
            <w:r w:rsidRPr="004364D6">
              <w:rPr>
                <w:rFonts w:ascii="Univers Light" w:hAnsi="Univers Light"/>
                <w:b/>
                <w:sz w:val="24"/>
                <w:szCs w:val="24"/>
              </w:rPr>
              <w:t>Programme?</w:t>
            </w:r>
          </w:p>
        </w:tc>
      </w:tr>
      <w:tr w:rsidR="00150BE2" w:rsidRPr="00B10294" w14:paraId="2D15B5F2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017"/>
        </w:trPr>
        <w:tc>
          <w:tcPr>
            <w:tcW w:w="9085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6FCD8CC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44AB0EDA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76"/>
        </w:trPr>
        <w:tc>
          <w:tcPr>
            <w:tcW w:w="908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478ADAA" w14:textId="20BCF2FC" w:rsidR="00150BE2" w:rsidRPr="00FE5A43" w:rsidRDefault="00150BE2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sz w:val="24"/>
                <w:szCs w:val="24"/>
              </w:rPr>
            </w:pPr>
            <w:r w:rsidRPr="00FE5A43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Are you aware about any other similar ongoing and/or planned projects (Programme of Activities/Project) under any GHG mechanisms in your area? If yes, </w:t>
            </w: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would you</w:t>
            </w:r>
            <w:r w:rsidRPr="00FE5A43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 like to provide detail</w:t>
            </w: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s?</w:t>
            </w:r>
          </w:p>
        </w:tc>
      </w:tr>
      <w:tr w:rsidR="00150BE2" w:rsidRPr="00B10294" w14:paraId="7FE21BD6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049"/>
        </w:trPr>
        <w:tc>
          <w:tcPr>
            <w:tcW w:w="9085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B9EA30E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36CDA780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96"/>
        </w:trPr>
        <w:tc>
          <w:tcPr>
            <w:tcW w:w="9085" w:type="dxa"/>
            <w:gridSpan w:val="2"/>
            <w:tcBorders>
              <w:top w:val="single" w:sz="4" w:space="0" w:color="auto"/>
              <w:bottom w:val="nil"/>
            </w:tcBorders>
            <w:shd w:val="clear" w:color="auto" w:fill="E7E6E6" w:themeFill="background2"/>
            <w:vAlign w:val="center"/>
          </w:tcPr>
          <w:p w14:paraId="3378A7E4" w14:textId="53C30DFD" w:rsidR="00150BE2" w:rsidRPr="00FE5A43" w:rsidRDefault="00150BE2" w:rsidP="00686A5E">
            <w:pPr>
              <w:pStyle w:val="ListParagraph"/>
              <w:numPr>
                <w:ilvl w:val="0"/>
                <w:numId w:val="1"/>
              </w:numPr>
              <w:ind w:left="522" w:hanging="522"/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Do you perceive any negative impact from the Programme? If yes, would you like to provide details?</w:t>
            </w:r>
          </w:p>
        </w:tc>
      </w:tr>
      <w:tr w:rsidR="00150BE2" w:rsidRPr="00B10294" w14:paraId="7B1051E1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102"/>
        </w:trPr>
        <w:tc>
          <w:tcPr>
            <w:tcW w:w="9085" w:type="dxa"/>
            <w:gridSpan w:val="2"/>
            <w:tcBorders>
              <w:top w:val="nil"/>
            </w:tcBorders>
            <w:vAlign w:val="center"/>
          </w:tcPr>
          <w:p w14:paraId="369B336B" w14:textId="77777777" w:rsidR="00150BE2" w:rsidRPr="00B10294" w:rsidRDefault="00150BE2" w:rsidP="00150BE2">
            <w:pPr>
              <w:jc w:val="right"/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  <w:tr w:rsidR="00150BE2" w:rsidRPr="00B10294" w14:paraId="3E6665E7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24"/>
        </w:trPr>
        <w:tc>
          <w:tcPr>
            <w:tcW w:w="9085" w:type="dxa"/>
            <w:gridSpan w:val="2"/>
            <w:shd w:val="clear" w:color="auto" w:fill="E7E6E6" w:themeFill="background2"/>
            <w:vAlign w:val="center"/>
          </w:tcPr>
          <w:p w14:paraId="181024F4" w14:textId="77290422" w:rsidR="00150BE2" w:rsidRPr="00B10294" w:rsidRDefault="00150BE2" w:rsidP="00150BE2">
            <w:pPr>
              <w:pStyle w:val="ListParagraph"/>
              <w:numPr>
                <w:ilvl w:val="0"/>
                <w:numId w:val="1"/>
              </w:numPr>
              <w:ind w:left="318" w:hanging="318"/>
              <w:rPr>
                <w:rFonts w:ascii="Univers Light" w:hAnsi="Univers Light"/>
                <w:b/>
                <w:bCs/>
                <w:sz w:val="24"/>
                <w:szCs w:val="24"/>
              </w:rPr>
            </w:pPr>
            <w:r w:rsidRPr="00B10294"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 xml:space="preserve">Any other </w:t>
            </w:r>
            <w:r>
              <w:rPr>
                <w:rFonts w:ascii="Univers Light" w:hAnsi="Univers Light"/>
                <w:b/>
                <w:bCs/>
                <w:sz w:val="24"/>
                <w:szCs w:val="24"/>
                <w:lang w:val="en-IN"/>
              </w:rPr>
              <w:t>feedback</w:t>
            </w:r>
          </w:p>
        </w:tc>
      </w:tr>
      <w:tr w:rsidR="00150BE2" w:rsidRPr="00B10294" w14:paraId="639DA914" w14:textId="77777777" w:rsidTr="00C0548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985"/>
        </w:trPr>
        <w:tc>
          <w:tcPr>
            <w:tcW w:w="9085" w:type="dxa"/>
            <w:gridSpan w:val="2"/>
            <w:tcBorders>
              <w:bottom w:val="single" w:sz="4" w:space="0" w:color="auto"/>
            </w:tcBorders>
            <w:vAlign w:val="center"/>
          </w:tcPr>
          <w:p w14:paraId="096ADC9A" w14:textId="77777777" w:rsidR="00150BE2" w:rsidRPr="00B10294" w:rsidRDefault="00150BE2" w:rsidP="00150BE2">
            <w:pPr>
              <w:rPr>
                <w:rFonts w:ascii="Univers Light" w:hAnsi="Univers Light"/>
                <w:bCs/>
                <w:sz w:val="24"/>
                <w:szCs w:val="24"/>
              </w:rPr>
            </w:pPr>
          </w:p>
        </w:tc>
      </w:tr>
    </w:tbl>
    <w:p w14:paraId="3FFF9965" w14:textId="30C41009" w:rsidR="00B10294" w:rsidRDefault="00B10294" w:rsidP="00B10294">
      <w:pPr>
        <w:jc w:val="center"/>
        <w:rPr>
          <w:lang w:val="en-IN"/>
        </w:rPr>
      </w:pPr>
    </w:p>
    <w:p w14:paraId="1B7FEF44" w14:textId="3B5A1BD6" w:rsidR="00733440" w:rsidRPr="006D7636" w:rsidRDefault="00025D19" w:rsidP="00733440">
      <w:pPr>
        <w:tabs>
          <w:tab w:val="left" w:pos="310"/>
          <w:tab w:val="left" w:pos="2710"/>
        </w:tabs>
        <w:rPr>
          <w:rFonts w:ascii="Univers Light" w:hAnsi="Univers Light"/>
          <w:b/>
          <w:bCs/>
          <w:lang w:val="en-IN"/>
        </w:rPr>
      </w:pPr>
      <w:r>
        <w:rPr>
          <w:rFonts w:ascii="Univers Light" w:hAnsi="Univers Light"/>
          <w:b/>
          <w:bCs/>
          <w:lang w:val="en-IN"/>
        </w:rPr>
        <w:t xml:space="preserve">LIST OF </w:t>
      </w:r>
      <w:r w:rsidR="005230EF" w:rsidRPr="006D7636">
        <w:rPr>
          <w:rFonts w:ascii="Univers Light" w:hAnsi="Univers Light"/>
          <w:b/>
          <w:bCs/>
          <w:lang w:val="en-IN"/>
        </w:rPr>
        <w:t xml:space="preserve">ABBREVIATIONS: </w:t>
      </w:r>
    </w:p>
    <w:p w14:paraId="4D18EB6B" w14:textId="022A8A51" w:rsidR="00BC40A0" w:rsidRDefault="00BC40A0" w:rsidP="00733440">
      <w:pPr>
        <w:pStyle w:val="Default"/>
        <w:spacing w:after="105"/>
        <w:rPr>
          <w:rFonts w:ascii="Univers Light" w:hAnsi="Univers Light" w:cs="Shonar Bangla"/>
          <w:sz w:val="23"/>
          <w:szCs w:val="23"/>
        </w:rPr>
      </w:pPr>
      <w:r w:rsidRPr="00733440">
        <w:rPr>
          <w:rFonts w:ascii="Univers Light" w:hAnsi="Univers Light" w:cs="Shonar Bangla"/>
          <w:sz w:val="23"/>
          <w:szCs w:val="23"/>
        </w:rPr>
        <w:t xml:space="preserve">GHG- Greenhouse Gas </w:t>
      </w:r>
    </w:p>
    <w:p w14:paraId="160AD17B" w14:textId="58EE6802" w:rsidR="00733440" w:rsidRPr="00733440" w:rsidRDefault="00733440" w:rsidP="00733440">
      <w:pPr>
        <w:pStyle w:val="Default"/>
        <w:spacing w:after="105"/>
        <w:rPr>
          <w:rFonts w:ascii="Univers Light" w:hAnsi="Univers Light" w:cs="Shonar Bangla"/>
          <w:sz w:val="23"/>
          <w:szCs w:val="23"/>
        </w:rPr>
      </w:pPr>
      <w:r w:rsidRPr="00733440">
        <w:rPr>
          <w:rFonts w:ascii="Univers Light" w:hAnsi="Univers Light" w:cs="Shonar Bangla"/>
          <w:sz w:val="23"/>
          <w:szCs w:val="23"/>
        </w:rPr>
        <w:t>ICL- Incandescent L</w:t>
      </w:r>
      <w:r w:rsidR="00CD7E73">
        <w:rPr>
          <w:rFonts w:ascii="Univers Light" w:hAnsi="Univers Light" w:cs="Shonar Bangla"/>
          <w:sz w:val="23"/>
          <w:szCs w:val="23"/>
        </w:rPr>
        <w:t>amp</w:t>
      </w:r>
      <w:r w:rsidRPr="00733440">
        <w:rPr>
          <w:rFonts w:ascii="Univers Light" w:hAnsi="Univers Light" w:cs="Shonar Bangla"/>
          <w:sz w:val="23"/>
          <w:szCs w:val="23"/>
        </w:rPr>
        <w:t xml:space="preserve"> </w:t>
      </w:r>
    </w:p>
    <w:p w14:paraId="5158859D" w14:textId="30476CB2" w:rsidR="00733440" w:rsidRPr="00733440" w:rsidRDefault="00733440" w:rsidP="00733440">
      <w:pPr>
        <w:pStyle w:val="Default"/>
        <w:rPr>
          <w:rFonts w:ascii="Univers Light" w:hAnsi="Univers Light" w:cs="Shonar Bangla"/>
          <w:sz w:val="23"/>
          <w:szCs w:val="23"/>
        </w:rPr>
      </w:pPr>
      <w:r w:rsidRPr="00733440">
        <w:rPr>
          <w:rFonts w:ascii="Univers Light" w:hAnsi="Univers Light" w:cs="Shonar Bangla"/>
          <w:sz w:val="23"/>
          <w:szCs w:val="23"/>
        </w:rPr>
        <w:t xml:space="preserve">LED- Light Emitting Diode </w:t>
      </w:r>
    </w:p>
    <w:p w14:paraId="6BF44128" w14:textId="77777777" w:rsidR="005230EF" w:rsidRPr="005230EF" w:rsidRDefault="005230EF" w:rsidP="00733440">
      <w:pPr>
        <w:tabs>
          <w:tab w:val="left" w:pos="310"/>
          <w:tab w:val="left" w:pos="2710"/>
        </w:tabs>
        <w:rPr>
          <w:lang w:val="en-IN"/>
        </w:rPr>
      </w:pPr>
    </w:p>
    <w:sectPr w:rsidR="005230EF" w:rsidRPr="00523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94B10"/>
    <w:multiLevelType w:val="hybridMultilevel"/>
    <w:tmpl w:val="FE14F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C3D62"/>
    <w:multiLevelType w:val="hybridMultilevel"/>
    <w:tmpl w:val="C6B47692"/>
    <w:lvl w:ilvl="0" w:tplc="3E2EB78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B7271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7D771741"/>
    <w:multiLevelType w:val="hybridMultilevel"/>
    <w:tmpl w:val="9552F078"/>
    <w:lvl w:ilvl="0" w:tplc="D1B83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879514">
    <w:abstractNumId w:val="1"/>
  </w:num>
  <w:num w:numId="2" w16cid:durableId="859466766">
    <w:abstractNumId w:val="0"/>
  </w:num>
  <w:num w:numId="3" w16cid:durableId="1518234136">
    <w:abstractNumId w:val="3"/>
  </w:num>
  <w:num w:numId="4" w16cid:durableId="20696415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sDA2MjU0MTA0NjRU0lEKTi0uzszPAykwrQUAwTcXqCwAAAA="/>
  </w:docVars>
  <w:rsids>
    <w:rsidRoot w:val="00B10294"/>
    <w:rsid w:val="0002266A"/>
    <w:rsid w:val="00025D19"/>
    <w:rsid w:val="00052B04"/>
    <w:rsid w:val="000E3BF3"/>
    <w:rsid w:val="0011324F"/>
    <w:rsid w:val="00130D30"/>
    <w:rsid w:val="00133540"/>
    <w:rsid w:val="00150BE2"/>
    <w:rsid w:val="00176687"/>
    <w:rsid w:val="002022A2"/>
    <w:rsid w:val="00222205"/>
    <w:rsid w:val="00236615"/>
    <w:rsid w:val="002D0D4A"/>
    <w:rsid w:val="002D56D9"/>
    <w:rsid w:val="0033452B"/>
    <w:rsid w:val="00385B37"/>
    <w:rsid w:val="0043235E"/>
    <w:rsid w:val="004364D6"/>
    <w:rsid w:val="00470BBA"/>
    <w:rsid w:val="005230EF"/>
    <w:rsid w:val="00564BD6"/>
    <w:rsid w:val="00686A5E"/>
    <w:rsid w:val="00690F0E"/>
    <w:rsid w:val="006C20D8"/>
    <w:rsid w:val="006D7636"/>
    <w:rsid w:val="006E3C34"/>
    <w:rsid w:val="00733440"/>
    <w:rsid w:val="00751B5F"/>
    <w:rsid w:val="00765708"/>
    <w:rsid w:val="007B20C9"/>
    <w:rsid w:val="00A312DE"/>
    <w:rsid w:val="00A333F9"/>
    <w:rsid w:val="00A50CAD"/>
    <w:rsid w:val="00A62519"/>
    <w:rsid w:val="00A8178A"/>
    <w:rsid w:val="00AE48E9"/>
    <w:rsid w:val="00B10294"/>
    <w:rsid w:val="00B97D0B"/>
    <w:rsid w:val="00BC3834"/>
    <w:rsid w:val="00BC40A0"/>
    <w:rsid w:val="00C05486"/>
    <w:rsid w:val="00C14132"/>
    <w:rsid w:val="00C402F7"/>
    <w:rsid w:val="00C45E85"/>
    <w:rsid w:val="00CD7E73"/>
    <w:rsid w:val="00D50C25"/>
    <w:rsid w:val="00DA6280"/>
    <w:rsid w:val="00DE1772"/>
    <w:rsid w:val="00DE51BF"/>
    <w:rsid w:val="00EF2F4C"/>
    <w:rsid w:val="00F91A1C"/>
    <w:rsid w:val="00FE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15A5E"/>
  <w15:chartTrackingRefBased/>
  <w15:docId w15:val="{0BAD3326-D1F5-46C8-90AF-AB7CC23B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0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DMTableBoxParaNotNumbered">
    <w:name w:val="SDMTable&amp;BoxParaNotNumbered"/>
    <w:basedOn w:val="Normal"/>
    <w:qFormat/>
    <w:rsid w:val="00B1029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B10294"/>
    <w:pPr>
      <w:ind w:left="720"/>
      <w:contextualSpacing/>
    </w:pPr>
  </w:style>
  <w:style w:type="paragraph" w:styleId="Revision">
    <w:name w:val="Revision"/>
    <w:hidden/>
    <w:uiPriority w:val="99"/>
    <w:semiHidden/>
    <w:rsid w:val="00A312DE"/>
    <w:pPr>
      <w:spacing w:after="0" w:line="240" w:lineRule="auto"/>
    </w:pPr>
    <w:rPr>
      <w:lang w:val="en-GB"/>
    </w:rPr>
  </w:style>
  <w:style w:type="paragraph" w:customStyle="1" w:styleId="Default">
    <w:name w:val="Default"/>
    <w:rsid w:val="00733440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C3391-EC91-4D6A-9660-6C6DBC54F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Verma</dc:creator>
  <cp:keywords/>
  <dc:description/>
  <cp:lastModifiedBy>Neha Oli</cp:lastModifiedBy>
  <cp:revision>47</cp:revision>
  <dcterms:created xsi:type="dcterms:W3CDTF">2022-03-04T11:26:00Z</dcterms:created>
  <dcterms:modified xsi:type="dcterms:W3CDTF">2022-05-14T08:02:00Z</dcterms:modified>
</cp:coreProperties>
</file>